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Brasília, DF</w:t>
      </w:r>
      <w:r>
        <w:br/>
      </w:r>
      <w:r>
        <w:t xml:space="preserve">Brazil</w:t>
      </w:r>
    </w:p>
    <w:bookmarkStart w:id="20" w:name="X2c41f85947669e683066e0e3693365705093978"/>
    <w:p>
      <w:pPr>
        <w:pStyle w:val="Heading2"/>
      </w:pPr>
      <w:r>
        <w:t xml:space="preserve">Subject: Application for Project Manager Internship Position</w:t>
      </w:r>
    </w:p>
    <w:p>
      <w:pPr>
        <w:pStyle w:val="FirstParagraph"/>
      </w:pPr>
      <w:r>
        <w:t xml:space="preserve">Dear Hiring Manager,</w:t>
      </w:r>
    </w:p>
    <w:p>
      <w:pPr>
        <w:pStyle w:val="BodyText"/>
      </w:pPr>
      <w:r>
        <w:t xml:space="preserve">I am writing with profound enthusiasm to submit my application for the Project Manager Internship position at your esteemed organization in Brasília, Brazil. As a dedicated and results-oriented student pursuing a Bachelor's degree in Business Administration with a specialization in Project Management at the University of Brasília (UnB), I have closely followed your company's innovative contributions to infrastructure development and public sector initiatives across Brazil. This</w:t>
      </w:r>
      <w:r>
        <w:t xml:space="preserve"> </w:t>
      </w:r>
      <w:r>
        <w:rPr>
          <w:bCs/>
          <w:b/>
        </w:rPr>
        <w:t xml:space="preserve">Internship Application Letter</w:t>
      </w:r>
      <w:r>
        <w:t xml:space="preserve"> </w:t>
      </w:r>
      <w:r>
        <w:t xml:space="preserve">serves as my formal expression of interest in contributing to your team while developing practical skills under expert mentorship within Brazil's capital city—Brasília—where strategic projects shape the nation's future.</w:t>
      </w:r>
    </w:p>
    <w:p>
      <w:pPr>
        <w:pStyle w:val="BodyText"/>
      </w:pPr>
      <w:r>
        <w:t xml:space="preserve">My academic journey has been meticulously designed to align with the demands of modern project management, particularly in the Brazilian context. At UnB, I have completed coursework including Project Planning &amp; Control, Risk Management in Emerging Economies, and Public Administration for Infrastructure Projects—subjects directly relevant to your organization's focus areas. I recently led a university-sponsored initiative coordinating 15 peers to organize the "Cidade Verde" Sustainable Urban Development Conference in Brasília. This project required managing budgets of R$12,000 across 8 vendors, negotiating with municipal authorities for venue permits at Parque da Cidade, and implementing Agile methodologies to meet tight deadlines—ultimately resulting in 350+ attendees and a 95% satisfaction rate. This experience solidified my understanding that effective</w:t>
      </w:r>
      <w:r>
        <w:t xml:space="preserve"> </w:t>
      </w:r>
      <w:r>
        <w:rPr>
          <w:bCs/>
          <w:b/>
        </w:rPr>
        <w:t xml:space="preserve">Project Manager</w:t>
      </w:r>
      <w:r>
        <w:t xml:space="preserve"> </w:t>
      </w:r>
      <w:r>
        <w:t xml:space="preserve">roles in Brazil require not only technical precision but also cultural intelligence when navigating public sector bureaucracy.</w:t>
      </w:r>
    </w:p>
    <w:p>
      <w:pPr>
        <w:pStyle w:val="BodyText"/>
      </w:pPr>
      <w:r>
        <w:t xml:space="preserve">I am particularly drawn to your company's work on the Brasília Sustainable Mobility Corridor project—a flagship initiative addressing transportation challenges in Brazil's federal capital. Having lived in Brasília for three years, I intimately understand the city's unique logistical landscape: from managing traffic patterns around Esplanada dos Ministérios to coordinating with agencies like DMCT (Departamento de Monitoramento e Controle de Trânsito). My familiarity with local stakeholders, including representatives from the Secretaria de Infraestrutura do Distrito Federal, provides me with a distinct advantage in accelerating onboarding. I am eager to apply my proficiency in Microsoft Project and Jira—tools I've utilized extensively in campus projects—to support your team's digital transformation goals while learning from your industry-recognized methodologies.</w:t>
      </w:r>
    </w:p>
    <w:p>
      <w:pPr>
        <w:pStyle w:val="BodyText"/>
      </w:pPr>
      <w:r>
        <w:t xml:space="preserve">What truly excites me about this internship opportunity is its alignment with Brazil's national development priorities. As the seat of government, Brasília represents a dynamic hub where public-private partnerships drive transformative change—from the new Brazilian Innovation Hub in Taguatinga to the ongoing revitalization of historic districts like Lago Sul. I am deeply committed to contributing to projects that serve Brazil's long-term vision, and I believe your organization is at the forefront of this movement. My fluency in Portuguese (native) and intermediate Spanish enables seamless communication with regional partners across South America, an asset for multinational projects emerging from Brasília's strategic position as a diplomatic center.</w:t>
      </w:r>
    </w:p>
    <w:p>
      <w:pPr>
        <w:pStyle w:val="BodyText"/>
      </w:pPr>
      <w:r>
        <w:t xml:space="preserve">My internship philosophy centers on proactive problem-solving rooted in Brazilian professional values. I understand that success in Brazil requires balancing technical excellence with relationship-building ("relacionamento" being paramount). For instance, when my university team faced delays securing permits for the "Cidade Verde" event, I organized a meeting with Brasília City Hall's Urban Planning Department—not just to explain our needs but to demonstrate how our conference would align with the city's 2030 Sustainable Development Plan. This approach not only secured approval within 48 hours but also established a partnership for future student initiatives. As a</w:t>
      </w:r>
      <w:r>
        <w:t xml:space="preserve"> </w:t>
      </w:r>
      <w:r>
        <w:rPr>
          <w:bCs/>
          <w:b/>
        </w:rPr>
        <w:t xml:space="preserve">Project Manager</w:t>
      </w:r>
      <w:r>
        <w:t xml:space="preserve"> </w:t>
      </w:r>
      <w:r>
        <w:t xml:space="preserve">intern, I will bring this same commitment to collaborative solutions while respecting Brazil's professional culture where trust is built through consistent, respectful engagement.</w:t>
      </w:r>
    </w:p>
    <w:p>
      <w:pPr>
        <w:pStyle w:val="BodyText"/>
      </w:pPr>
      <w:r>
        <w:t xml:space="preserve">I have attached my resume detailing academic achievements, including my thesis on "Optimizing Public Infrastructure Delivery in Brazilian Metropolitan Centers," which analyzed project delays in Brasília's metro expansion. My technical competencies include budget tracking (with Excel/Power BI), stakeholder communication frameworks, and quality assurance protocols—skills I've tested during volunteer work with Associação de Moradores do Park Way, where I managed community renovation timelines for 200+ families. Crucially, I possess a deep appreciation for Brasília's unique urban legacy as an UNESCO World Heritage site; this contextual awareness ensures my project approaches honor both the city's functional needs and its cultural significance.</w:t>
      </w:r>
    </w:p>
    <w:p>
      <w:pPr>
        <w:pStyle w:val="BodyText"/>
      </w:pPr>
      <w:r>
        <w:t xml:space="preserve">Brasília offers an unparalleled environment to launch a project management career. The city’s concentration of federal agencies, international organizations (like the Inter-American Development Bank headquarters), and construction firms creates a living laboratory for learning end-to-end project execution. I am especially inspired by your team's work on renewable energy initiatives in the Federal District—a critical frontier for Brazil's green transition. I envision contributing to such projects while developing my ability to manage complex dependencies across technical, regulatory, and community dimensions under Brazilian conditions.</w:t>
      </w:r>
    </w:p>
    <w:p>
      <w:pPr>
        <w:pStyle w:val="BodyText"/>
      </w:pPr>
      <w:r>
        <w:t xml:space="preserve">This</w:t>
      </w:r>
      <w:r>
        <w:t xml:space="preserve"> </w:t>
      </w:r>
      <w:r>
        <w:rPr>
          <w:bCs/>
          <w:b/>
        </w:rPr>
        <w:t xml:space="preserve">Internship Application Letter</w:t>
      </w:r>
      <w:r>
        <w:t xml:space="preserve"> </w:t>
      </w:r>
      <w:r>
        <w:t xml:space="preserve">reflects not just my qualifications but my genuine commitment to growing as a project leader within Brazil's professional ecosystem. I am confident that my proactive attitude, cultural fluency in Brazil Brasília’s business environment, and dedication to sustainable development align perfectly with your team's mission. Thank you for considering this application; I welcome the opportunity to discuss how my skills can support your current and future projects in our nation's vibrant capital.</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dc:title>
  <dc:creator/>
  <dc:language>en</dc:language>
  <cp:keywords/>
  <dcterms:created xsi:type="dcterms:W3CDTF">2025-12-09T15:25:41Z</dcterms:created>
  <dcterms:modified xsi:type="dcterms:W3CDTF">2025-12-09T15:25:41Z</dcterms:modified>
</cp:coreProperties>
</file>

<file path=docProps/custom.xml><?xml version="1.0" encoding="utf-8"?>
<Properties xmlns="http://schemas.openxmlformats.org/officeDocument/2006/custom-properties" xmlns:vt="http://schemas.openxmlformats.org/officeDocument/2006/docPropsVTypes"/>
</file>